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DEMO</w:t>
      </w:r>
      <w:r>
        <w:t xml:space="preserve"> </w:t>
      </w:r>
      <w:r>
        <w:t xml:space="preserve">English</w:t>
      </w:r>
      <w:r>
        <w:t xml:space="preserve"> </w:t>
      </w:r>
      <w:r>
        <w:t xml:space="preserve">i-CREATe</w:t>
      </w:r>
      <w:r>
        <w:t xml:space="preserve"> </w:t>
      </w:r>
      <w:r>
        <w:t xml:space="preserve">2023</w:t>
      </w:r>
    </w:p>
    <w:p>
      <w:pPr>
        <w:pStyle w:val="Date"/>
      </w:pPr>
      <w:r>
        <w:t xml:space="preserve">วันอังคารที่</w:t>
      </w:r>
      <w:r>
        <w:t xml:space="preserve"> </w:t>
      </w:r>
      <w:r>
        <w:t xml:space="preserve">8</w:t>
      </w:r>
      <w:r>
        <w:t xml:space="preserve"> </w:t>
      </w:r>
      <w:r>
        <w:t xml:space="preserve">สิงหาคม</w:t>
      </w:r>
      <w:r>
        <w:t xml:space="preserve"> </w:t>
      </w:r>
      <w:r>
        <w:t xml:space="preserve">2566</w:t>
      </w:r>
      <w:r>
        <w:t xml:space="preserve"> </w:t>
      </w:r>
      <w:r>
        <w:t xml:space="preserve">เวลา</w:t>
      </w:r>
      <w:r>
        <w:t xml:space="preserve"> </w:t>
      </w:r>
      <w:r>
        <w:t xml:space="preserve">10.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the real-time captioninghello it hashello test Good morning. You can follow me inside the center are some of you may already know the caption thanks Lois is the service that help people with hearing disability understand the audio content of your contentby reading the text has returned instead of listening to the audio C &amp; D screen is a demo of the service why does real-time captionand approved padding are the caption of pure carbon content so what is the challenging these are real transcription thing is that we have to provide a chicken soup kitchen in Stanley in 5 to 10 seconds after the speaker is speakingand we also need the accuracy of the caption to be high enough out people who read it panare the caption to understand the content so the accuracy of the caption should be higher than 90%. for people to understand do content of the speaker the center we are providing service in 2017 6 years ago use three different techniques to do that the first one because someone has typingthe second one is a respeaking at the first one we use the automatic speech recognition and you will see that a more obvious at that techniqueI still work this may explain the first one where are the first one that be called a simultaneous typing you use has please20 seconds type is together should how to type or to transcribe the small part of speech5 Second so the 1st type is viewer listen to the first five second of the speaker and have the second one will listen and taken off of the speaker and so onthey help each other in double-a minor and they have the commercial. Tech in order to provide a real transactionlet’s move on to this true this is the room by follow Me here. this one is that there are… that’d be used on the salmon tiniest typing this nameI did y’all doing it in time we are servicingwhy did captioning service for the University we have a partner University in of hand in theon autism part of Thailand are they have the classroom with a have aand if student and teachers are like a student I started together and then the the future and all the professors are used to know my voice and be provided show me do this service for 4 years and then you see the speakin December this is either you said it’s the first of the summer time yes I’ve been so they’re taught in the the lower box is the text of the audienceand like I need to take each other to providerthe complete caption. ideas have the sharp chees eon the left hand side and the right hand side to have them type past and we also use thepics of the ocean what did you use on your mobile to start on letter and thenyou suggest the full word and they can choose do you set this technique when he started the center because six years old the accuracy of the automatic speech recognition is not hiding now but accuracy is about 70 to 80%which is not enough our people will to understand and it’s not enough to correct actually we have the editor on right here if you would like to improve the accuracy of the 10th we have another person hereDepartment iI’m also so I’ve been very hours interview I think it’s me to do the Texas to 10 but now it’s offered accuracy is a party at high automatic speakerand we reach the accuracy around eighty-five to ninety percent so we move on to another technique. Let’s look at this one on the left hand side and just bring the technique that we use for the real time what I’m speaking right now so we you the speech recognition in English and then because my speaking may not still in a few and I’ll get other and their speech recognitioncreate the error or miss spelling and then he have a character here to correct the error to character to help each other to correct to make it be able to do it in real time because we needboth speed and accuracy for real-time captioning we also use part-time also but beat me do it in English our staymoreis it a lot of videosare you still technique more and more right now because of the accuracy of the speaker condition is another technique that we use before this one is to be called on let’s move on toanother part of our Center let me show you we have revoice and help this kind of projects yes so be be used in many parts so that you you see the what’s the suggestion in Thai so thatcan you type up later and you suggest then the next one. yes I do the suggestion that we use the to select the word that I should be the one because she couldn’t of people and cholaa hundred but that’s type two or three letters we have to select a sophomore.the camost likely to be the one that stays me to use you use what’s that is state of our general type and also for the specific domains because the cake for my education to use different model or differentthe text that we have have to to type and then also be used to the automatic speed of commission so now we reduce the number of a instead of use our focus on one person video statue character to do this tacklet me show you that I’m not. we have a full Studio yeah that we do the Re-voice so this is one this YouTubeimprove.the quality of this piece because we know that if the voicspeed is not good enough that there’s a wife that is it nicesuch as the noise at the area from automatic speaker so now we have the what does be called the verify why are we speak but they hear and a speakerclear manner in a quiet room to improve the quality of the speed before we send it to the spirit of today more for you here actually if you would like to try you can Skype alsoso you will listen to the radio audio and bedroom speakerso sometimes we have to choose the caption for the c. llooking at this line I can tellyou and that’s fine what was the text vocabulary that yeah talking about sometime they have a technical term or the name so you have made sure that is similar to the one that she was on the sideand did you also see the text that returned from the speaker if you can notice that some of their viwer you may not pronounced correctly and then you did you try it again in the nextI trying to say can you try to improve your quality of speaking anyone would like to try. we have four studios in here this one we used to 1 Re-voice agent and 102 character depend on undertaleokay. any questions. so we provided the service for classroom television on the news and then before the coronation ceremony and also the news during the publicthe news during the COVID at the same time on five different channel in Thailand Thank you thank you for visiting us</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DEMO English i-CREATe 2023</dc:title>
  <dc:creator/>
  <cp:keywords/>
  <dcterms:created xsi:type="dcterms:W3CDTF">2024-01-04T02:58:00Z</dcterms:created>
  <dcterms:modified xsi:type="dcterms:W3CDTF">2024-01-04T0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8 สิงหาคม 2566 เวลา 10.30 น.</vt:lpwstr>
  </property>
  <property fmtid="{D5CDD505-2E9C-101B-9397-08002B2CF9AE}" pid="3" name="subtitle">
    <vt:lpwstr/>
  </property>
</Properties>
</file>